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A35F4" w14:textId="77777777" w:rsidR="0093396C" w:rsidRPr="006D6247" w:rsidRDefault="0093396C" w:rsidP="0093396C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2C34B479" w14:textId="77777777" w:rsidR="0093396C" w:rsidRPr="006D6247" w:rsidRDefault="0093396C" w:rsidP="0093396C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Submit the Clinical Field Experience Verification Form to the learning management system in the last topic. Directions for submitting can </w:t>
      </w:r>
      <w:proofErr w:type="gramStart"/>
      <w:r w:rsidRPr="006D6247">
        <w:rPr>
          <w:rFonts w:eastAsia="Times New Roman"/>
          <w:color w:val="414141"/>
          <w:spacing w:val="2"/>
        </w:rPr>
        <w:t>be found</w:t>
      </w:r>
      <w:proofErr w:type="gramEnd"/>
      <w:r w:rsidRPr="006D6247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7CFC4FD5" w14:textId="77777777" w:rsidR="0093396C" w:rsidRPr="006D6247" w:rsidRDefault="0093396C" w:rsidP="0093396C">
      <w:pPr>
        <w:numPr>
          <w:ilvl w:val="0"/>
          <w:numId w:val="8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typical and atypical cognitive, linguistic, physical, social, and emotional development of children. [CEC 1.2, ICSI.</w:t>
      </w:r>
      <w:proofErr w:type="gramStart"/>
      <w:r w:rsidRPr="006D6247">
        <w:rPr>
          <w:rFonts w:eastAsia="Times New Roman"/>
          <w:color w:val="212121"/>
          <w:spacing w:val="2"/>
        </w:rPr>
        <w:t>1.K</w:t>
      </w:r>
      <w:proofErr w:type="gramEnd"/>
      <w:r w:rsidRPr="006D6247">
        <w:rPr>
          <w:rFonts w:eastAsia="Times New Roman"/>
          <w:color w:val="212121"/>
          <w:spacing w:val="2"/>
        </w:rPr>
        <w:t xml:space="preserve">1, IGC.1.K12; KPS 1.4, 1.8, 2.3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(e)]</w:t>
      </w:r>
    </w:p>
    <w:p w14:paraId="768FA253" w14:textId="77777777" w:rsidR="0093396C" w:rsidRPr="006D6247" w:rsidRDefault="0093396C" w:rsidP="0093396C">
      <w:pPr>
        <w:numPr>
          <w:ilvl w:val="0"/>
          <w:numId w:val="8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plain ways to respond to the needs of individuals with and without disabilities. [CEC 1.2, 5.1, ICSI.</w:t>
      </w:r>
      <w:proofErr w:type="gramStart"/>
      <w:r w:rsidRPr="006D6247">
        <w:rPr>
          <w:rFonts w:eastAsia="Times New Roman"/>
          <w:color w:val="212121"/>
          <w:spacing w:val="2"/>
        </w:rPr>
        <w:t>1.K</w:t>
      </w:r>
      <w:proofErr w:type="gramEnd"/>
      <w:r w:rsidRPr="006D6247">
        <w:rPr>
          <w:rFonts w:eastAsia="Times New Roman"/>
          <w:color w:val="212121"/>
          <w:spacing w:val="2"/>
        </w:rPr>
        <w:t xml:space="preserve">8, ICSI.1.K2, ICSI.2.S7, ICSI.5.S15, IGC.1.K4; KPS 4A.3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(e), 2(g), 2(h)]</w:t>
      </w:r>
    </w:p>
    <w:p w14:paraId="7F534568" w14:textId="77777777" w:rsidR="0093396C" w:rsidRPr="00A47374" w:rsidRDefault="0093396C" w:rsidP="0093396C">
      <w:pPr>
        <w:rPr>
          <w:color w:val="212121"/>
          <w:spacing w:val="2"/>
          <w:shd w:val="clear" w:color="auto" w:fill="FFFFFF"/>
        </w:rPr>
      </w:pPr>
      <w:r w:rsidRPr="00A47374">
        <w:rPr>
          <w:color w:val="212121"/>
          <w:spacing w:val="2"/>
          <w:shd w:val="clear" w:color="auto" w:fill="FFFFFF"/>
        </w:rPr>
        <w:t>Take a moment to explore your new classroom and introduce yourself to your fellow classmates. What are you excited about learning? What do you think will be most challenging?</w:t>
      </w:r>
    </w:p>
    <w:p w14:paraId="1804E313" w14:textId="6551ACE3" w:rsidR="00460487" w:rsidRPr="006D6247" w:rsidRDefault="00460487" w:rsidP="00255DD3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212121"/>
          <w:spacing w:val="2"/>
        </w:rPr>
      </w:pPr>
    </w:p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201E9B"/>
    <w:rsid w:val="00255DD3"/>
    <w:rsid w:val="003276F6"/>
    <w:rsid w:val="003E534C"/>
    <w:rsid w:val="003F62CC"/>
    <w:rsid w:val="00460487"/>
    <w:rsid w:val="004B2ACE"/>
    <w:rsid w:val="00614A80"/>
    <w:rsid w:val="00693306"/>
    <w:rsid w:val="0070524B"/>
    <w:rsid w:val="009148EF"/>
    <w:rsid w:val="0093396C"/>
    <w:rsid w:val="00964E27"/>
    <w:rsid w:val="009A396A"/>
    <w:rsid w:val="00A631FF"/>
    <w:rsid w:val="00B94BAB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42:00Z</dcterms:created>
  <dcterms:modified xsi:type="dcterms:W3CDTF">2021-11-09T23:42:00Z</dcterms:modified>
</cp:coreProperties>
</file>